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2,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Notice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b8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5:53Z</dcterms:created>
  <dcterms:modified xsi:type="dcterms:W3CDTF">2026-01-06T12:05:53Z</dcterms:modified>
</cp:coreProperties>
</file>